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FD4726" w14:textId="365F6D05" w:rsidR="00A0462A" w:rsidRPr="00541A6B" w:rsidRDefault="00010E6A" w:rsidP="00A0462A">
      <w:pPr>
        <w:spacing w:after="240"/>
        <w:rPr>
          <w:rFonts w:cstheme="minorHAnsi"/>
          <w:color w:val="0070C0"/>
          <w:sz w:val="28"/>
          <w:szCs w:val="28"/>
          <w:lang w:val="en-US"/>
        </w:rPr>
      </w:pPr>
      <w:r w:rsidRPr="00541A6B">
        <w:rPr>
          <w:rFonts w:cstheme="minorHAnsi"/>
          <w:color w:val="0070C0"/>
          <w:sz w:val="28"/>
          <w:szCs w:val="28"/>
          <w:lang w:val="en-US"/>
        </w:rPr>
        <w:t>Does CoolSculpting Work? Here’s Everything You Need To Know.</w:t>
      </w:r>
    </w:p>
    <w:p w14:paraId="39ECCF29" w14:textId="63E4E639" w:rsidR="00666844" w:rsidRPr="00541A6B" w:rsidRDefault="00666844" w:rsidP="00666844">
      <w:pPr>
        <w:spacing w:after="240"/>
        <w:rPr>
          <w:rFonts w:cstheme="minorHAnsi"/>
          <w:i/>
          <w:iCs/>
          <w:lang w:val="en-US"/>
        </w:rPr>
      </w:pPr>
      <w:r>
        <w:rPr>
          <w:rFonts w:cstheme="minorHAnsi"/>
          <w:lang w:val="en-US"/>
        </w:rPr>
        <w:t>After seeing the ads and reading the reviews, fat freezing can still seem too good to be true, leaving people with the same question, doe</w:t>
      </w:r>
      <w:r>
        <w:rPr>
          <w:rFonts w:cstheme="minorHAnsi"/>
          <w:i/>
          <w:iCs/>
          <w:lang w:val="en-US"/>
        </w:rPr>
        <w:t>s CoolSculpting</w:t>
      </w:r>
      <w:r w:rsidRPr="00541A6B">
        <w:rPr>
          <w:rFonts w:cstheme="minorHAnsi"/>
          <w:i/>
          <w:iCs/>
          <w:lang w:val="en-US"/>
        </w:rPr>
        <w:t xml:space="preserve"> work?</w:t>
      </w:r>
    </w:p>
    <w:p w14:paraId="20034E5E" w14:textId="3B113A97" w:rsidR="00010E6A" w:rsidRPr="00541A6B" w:rsidRDefault="00010E6A" w:rsidP="00A0462A">
      <w:pPr>
        <w:spacing w:after="240"/>
        <w:rPr>
          <w:rFonts w:cstheme="minorHAnsi"/>
          <w:lang w:val="en-US"/>
        </w:rPr>
      </w:pPr>
      <w:r w:rsidRPr="00541A6B">
        <w:rPr>
          <w:rFonts w:cstheme="minorHAnsi"/>
          <w:lang w:val="en-US"/>
        </w:rPr>
        <w:t>The answer is a resounding – absolutely! Yet, rather than take our word for it, in today’s blog we will be sharing some of the insightful background information behind the world’s #1 non-invasive fat elimination procedure; and why we are so confident CoolSculpting can help you achieve your best body ever!</w:t>
      </w:r>
    </w:p>
    <w:p w14:paraId="1F0197A3" w14:textId="743354D6" w:rsidR="00010E6A" w:rsidRPr="00541A6B" w:rsidRDefault="00010E6A" w:rsidP="00A0462A">
      <w:pPr>
        <w:spacing w:after="240"/>
        <w:rPr>
          <w:rFonts w:cstheme="minorHAnsi"/>
          <w:lang w:val="en-US"/>
        </w:rPr>
      </w:pPr>
      <w:r w:rsidRPr="00541A6B">
        <w:rPr>
          <w:rFonts w:cstheme="minorHAnsi"/>
          <w:lang w:val="en-US"/>
        </w:rPr>
        <w:t>We’d invite you to grab your favorite low-calorie beverage and</w:t>
      </w:r>
      <w:r w:rsidR="00AC5742" w:rsidRPr="00541A6B">
        <w:rPr>
          <w:rFonts w:cstheme="minorHAnsi"/>
          <w:lang w:val="en-US"/>
        </w:rPr>
        <w:t xml:space="preserve"> explore with us exactly why CoolSculpting works so well, along with a bit of the science and data that back up the results.</w:t>
      </w:r>
    </w:p>
    <w:p w14:paraId="704A82D6" w14:textId="10541DB9" w:rsidR="00AC5742" w:rsidRPr="00541A6B" w:rsidRDefault="00AC5742" w:rsidP="00A0462A">
      <w:pPr>
        <w:spacing w:after="240"/>
        <w:rPr>
          <w:rFonts w:cstheme="minorHAnsi"/>
          <w:lang w:val="en-US"/>
        </w:rPr>
      </w:pPr>
      <w:r w:rsidRPr="00541A6B">
        <w:rPr>
          <w:rFonts w:cstheme="minorHAnsi"/>
          <w:lang w:val="en-US"/>
        </w:rPr>
        <w:t>We know you have questions, and luckily in today’s post we have plenty of answers – so let’s get started!</w:t>
      </w:r>
    </w:p>
    <w:p w14:paraId="1334147A" w14:textId="378899D7" w:rsidR="00AC5742" w:rsidRPr="00541A6B" w:rsidRDefault="00666844" w:rsidP="00A0462A">
      <w:pPr>
        <w:spacing w:after="240"/>
        <w:rPr>
          <w:rFonts w:cstheme="minorHAnsi"/>
          <w:b/>
          <w:bCs/>
          <w:lang w:val="en-US"/>
        </w:rPr>
      </w:pPr>
      <w:r>
        <w:rPr>
          <w:rFonts w:cstheme="minorHAnsi"/>
          <w:b/>
          <w:bCs/>
          <w:lang w:val="en-US"/>
        </w:rPr>
        <w:t>Does CoolSculpting Work?</w:t>
      </w:r>
      <w:r w:rsidR="00AC5742" w:rsidRPr="00541A6B">
        <w:rPr>
          <w:rFonts w:cstheme="minorHAnsi"/>
          <w:b/>
          <w:bCs/>
          <w:lang w:val="en-US"/>
        </w:rPr>
        <w:t xml:space="preserve"> 7 Million</w:t>
      </w:r>
      <w:r>
        <w:rPr>
          <w:rFonts w:cstheme="minorHAnsi"/>
          <w:b/>
          <w:bCs/>
          <w:lang w:val="en-US"/>
        </w:rPr>
        <w:t>+</w:t>
      </w:r>
      <w:r w:rsidR="00AC5742" w:rsidRPr="00541A6B">
        <w:rPr>
          <w:rFonts w:cstheme="minorHAnsi"/>
          <w:b/>
          <w:bCs/>
          <w:lang w:val="en-US"/>
        </w:rPr>
        <w:t xml:space="preserve"> Procedures Worldwide Doesn’t Lie</w:t>
      </w:r>
    </w:p>
    <w:p w14:paraId="0E299A53" w14:textId="1C29BDC7" w:rsidR="00AC5742" w:rsidRPr="00541A6B" w:rsidRDefault="00AC5742" w:rsidP="00A0462A">
      <w:pPr>
        <w:spacing w:after="240"/>
        <w:rPr>
          <w:rFonts w:cstheme="minorHAnsi"/>
          <w:lang w:val="en-US"/>
        </w:rPr>
      </w:pPr>
      <w:r w:rsidRPr="00541A6B">
        <w:rPr>
          <w:rFonts w:cstheme="minorHAnsi"/>
          <w:lang w:val="en-US"/>
        </w:rPr>
        <w:t xml:space="preserve">Since receiving FDA approval in 2008, there have been over 7 million CoolSculpting treatments performed – because it simply works! </w:t>
      </w:r>
      <w:r w:rsidR="00666844" w:rsidRPr="00541A6B">
        <w:rPr>
          <w:rFonts w:cstheme="minorHAnsi"/>
          <w:lang w:val="en-US"/>
        </w:rPr>
        <w:t xml:space="preserve">While many imitators and competitors have come and </w:t>
      </w:r>
      <w:r w:rsidR="00666844">
        <w:rPr>
          <w:rFonts w:cstheme="minorHAnsi"/>
          <w:lang w:val="en-US"/>
        </w:rPr>
        <w:t>gone, not a single one can claim</w:t>
      </w:r>
      <w:r w:rsidR="00666844" w:rsidRPr="00541A6B">
        <w:rPr>
          <w:rFonts w:cstheme="minorHAnsi"/>
          <w:lang w:val="en-US"/>
        </w:rPr>
        <w:t xml:space="preserve"> the long-term, proven effective results or popularity of CoolSculpting. </w:t>
      </w:r>
    </w:p>
    <w:p w14:paraId="2A55F25B" w14:textId="4E300A67" w:rsidR="00AC5742" w:rsidRPr="00541A6B" w:rsidRDefault="00AC5742" w:rsidP="00A0462A">
      <w:pPr>
        <w:spacing w:after="240"/>
        <w:rPr>
          <w:rFonts w:cstheme="minorHAnsi"/>
          <w:lang w:val="en-US"/>
        </w:rPr>
      </w:pPr>
      <w:r w:rsidRPr="00541A6B">
        <w:rPr>
          <w:rFonts w:cstheme="minorHAnsi"/>
          <w:lang w:val="en-US"/>
        </w:rPr>
        <w:t>Over seven million treatments. That’s a lot of love handles, bra rolls, and stubborn abdomen pouches…</w:t>
      </w:r>
    </w:p>
    <w:p w14:paraId="240C0077" w14:textId="409A252C" w:rsidR="007D5C2F" w:rsidRPr="00541A6B" w:rsidRDefault="007D5C2F" w:rsidP="00A0462A">
      <w:pPr>
        <w:spacing w:after="240"/>
        <w:rPr>
          <w:rFonts w:cstheme="minorHAnsi"/>
          <w:lang w:val="en-US"/>
        </w:rPr>
      </w:pPr>
      <w:r w:rsidRPr="00541A6B">
        <w:rPr>
          <w:rFonts w:cstheme="minorHAnsi"/>
          <w:lang w:val="en-US"/>
        </w:rPr>
        <w:t xml:space="preserve">Most of the </w:t>
      </w:r>
      <w:r w:rsidR="00666844" w:rsidRPr="00541A6B">
        <w:rPr>
          <w:rFonts w:cstheme="minorHAnsi"/>
          <w:lang w:val="en-US"/>
        </w:rPr>
        <w:t>copycats</w:t>
      </w:r>
      <w:r w:rsidRPr="00541A6B">
        <w:rPr>
          <w:rFonts w:cstheme="minorHAnsi"/>
          <w:lang w:val="en-US"/>
        </w:rPr>
        <w:t xml:space="preserve"> on the market today use inferior technology - such as sonic </w:t>
      </w:r>
      <w:r w:rsidR="00B11837">
        <w:rPr>
          <w:rFonts w:cstheme="minorHAnsi"/>
          <w:lang w:val="en-US"/>
        </w:rPr>
        <w:t>waves or lasers - to remove fat</w:t>
      </w:r>
      <w:r w:rsidRPr="00541A6B">
        <w:rPr>
          <w:rFonts w:cstheme="minorHAnsi"/>
          <w:lang w:val="en-US"/>
        </w:rPr>
        <w:t xml:space="preserve"> while damaging or even killing other tissue in the </w:t>
      </w:r>
      <w:r w:rsidR="00666844" w:rsidRPr="00541A6B">
        <w:rPr>
          <w:rFonts w:cstheme="minorHAnsi"/>
          <w:lang w:val="en-US"/>
        </w:rPr>
        <w:t>process, which</w:t>
      </w:r>
      <w:r w:rsidRPr="00541A6B">
        <w:rPr>
          <w:rFonts w:cstheme="minorHAnsi"/>
          <w:lang w:val="en-US"/>
        </w:rPr>
        <w:t xml:space="preserve"> means a less focused treatment approach and</w:t>
      </w:r>
      <w:r w:rsidR="0083775A">
        <w:rPr>
          <w:rFonts w:cstheme="minorHAnsi"/>
          <w:lang w:val="en-US"/>
        </w:rPr>
        <w:t xml:space="preserve"> longer downtime</w:t>
      </w:r>
      <w:r w:rsidRPr="00541A6B">
        <w:rPr>
          <w:rFonts w:cstheme="minorHAnsi"/>
          <w:lang w:val="en-US"/>
        </w:rPr>
        <w:t xml:space="preserve"> for the patient. CoolSculpting, however, does not damage any other cells or tissue. Only your fat cells are crystallized and removed.</w:t>
      </w:r>
    </w:p>
    <w:p w14:paraId="0D8FEEA0" w14:textId="3591BCEB" w:rsidR="00AC5742" w:rsidRDefault="00AC5742" w:rsidP="00A0462A">
      <w:pPr>
        <w:spacing w:after="240"/>
        <w:rPr>
          <w:rFonts w:cstheme="minorHAnsi"/>
          <w:lang w:val="en-US"/>
        </w:rPr>
      </w:pPr>
      <w:r w:rsidRPr="00541A6B">
        <w:rPr>
          <w:rFonts w:cstheme="minorHAnsi"/>
          <w:lang w:val="en-US"/>
        </w:rPr>
        <w:t>Often imitated, but never replicated – when it comes to something as personal as your figure, trust only the very best technology available.</w:t>
      </w:r>
    </w:p>
    <w:p w14:paraId="014CE6A9" w14:textId="2411ABAE" w:rsidR="0083775A" w:rsidRPr="0083775A" w:rsidRDefault="0083775A" w:rsidP="0083775A">
      <w:pPr>
        <w:spacing w:after="240"/>
        <w:jc w:val="right"/>
        <w:rPr>
          <w:rFonts w:cstheme="minorHAnsi"/>
          <w:u w:val="single"/>
          <w:lang w:val="en-US"/>
        </w:rPr>
      </w:pPr>
      <w:r w:rsidRPr="0083775A">
        <w:rPr>
          <w:rFonts w:cstheme="minorHAnsi"/>
          <w:u w:val="single"/>
          <w:lang w:val="en-US"/>
        </w:rPr>
        <w:t>Learn more about CoolSculpting &gt;&gt;</w:t>
      </w:r>
    </w:p>
    <w:p w14:paraId="0E4BF8DA" w14:textId="6511004A" w:rsidR="00AC5742" w:rsidRPr="00541A6B" w:rsidRDefault="00AC5742" w:rsidP="00AC5742">
      <w:pPr>
        <w:spacing w:after="240"/>
        <w:rPr>
          <w:rFonts w:cstheme="minorHAnsi"/>
          <w:b/>
          <w:bCs/>
          <w:lang w:val="en-US"/>
        </w:rPr>
      </w:pPr>
      <w:proofErr w:type="gramStart"/>
      <w:r w:rsidRPr="00541A6B">
        <w:rPr>
          <w:rFonts w:cstheme="minorHAnsi"/>
          <w:b/>
          <w:bCs/>
          <w:lang w:val="en-US"/>
        </w:rPr>
        <w:t>Here’s</w:t>
      </w:r>
      <w:proofErr w:type="gramEnd"/>
      <w:r w:rsidRPr="00541A6B">
        <w:rPr>
          <w:rFonts w:cstheme="minorHAnsi"/>
          <w:b/>
          <w:bCs/>
          <w:lang w:val="en-US"/>
        </w:rPr>
        <w:t xml:space="preserve"> How &amp; Why CoolSculpting Gets Results</w:t>
      </w:r>
    </w:p>
    <w:p w14:paraId="489CCB0C" w14:textId="5BE66F6B" w:rsidR="00AC5742" w:rsidRPr="00541A6B" w:rsidRDefault="00AC5742" w:rsidP="00A0462A">
      <w:pPr>
        <w:spacing w:after="240"/>
        <w:rPr>
          <w:rFonts w:cstheme="minorHAnsi"/>
          <w:lang w:val="en-US"/>
        </w:rPr>
      </w:pPr>
      <w:r w:rsidRPr="00541A6B">
        <w:rPr>
          <w:rFonts w:cstheme="minorHAnsi"/>
          <w:lang w:val="en-US"/>
        </w:rPr>
        <w:t>CoolSculpting is not a gimmick diet, a fad product or an invasive treatment. It's a non-invasive, no-downtime procedure that freezes your fat cells to destroy them, which then allows your body to permanently remove them through natural processes - meaning those stubborn areas of fat can be gone for good.</w:t>
      </w:r>
    </w:p>
    <w:p w14:paraId="324D4752" w14:textId="28183DA4" w:rsidR="007D5C2F" w:rsidRPr="00541A6B" w:rsidRDefault="00666844" w:rsidP="00A0462A">
      <w:pPr>
        <w:spacing w:after="240"/>
        <w:rPr>
          <w:rFonts w:cstheme="minorHAnsi"/>
          <w:lang w:val="en-US"/>
        </w:rPr>
      </w:pPr>
      <w:r w:rsidRPr="00541A6B">
        <w:rPr>
          <w:rFonts w:cstheme="minorHAnsi"/>
          <w:lang w:val="en-US"/>
        </w:rPr>
        <w:t xml:space="preserve">Although diet and exercise allow you to shrink the size of your fat cells, the non-invasive </w:t>
      </w:r>
      <w:r>
        <w:rPr>
          <w:rFonts w:cstheme="minorHAnsi"/>
          <w:lang w:val="en-US"/>
        </w:rPr>
        <w:t>technology of CoolSculpting (as well as surgical fat reduction procedures, namely liposuction) allows</w:t>
      </w:r>
      <w:r w:rsidRPr="00541A6B">
        <w:rPr>
          <w:rFonts w:cstheme="minorHAnsi"/>
          <w:lang w:val="en-US"/>
        </w:rPr>
        <w:t xml:space="preserve"> you to reduce the number of fat cells present once and for all.</w:t>
      </w:r>
    </w:p>
    <w:p w14:paraId="36981FE4" w14:textId="3D550C88" w:rsidR="007D5C2F" w:rsidRPr="00541A6B" w:rsidRDefault="007D5C2F" w:rsidP="00A0462A">
      <w:pPr>
        <w:spacing w:after="240"/>
        <w:rPr>
          <w:rFonts w:cstheme="minorHAnsi"/>
          <w:lang w:val="en-US"/>
        </w:rPr>
      </w:pPr>
      <w:r w:rsidRPr="00541A6B">
        <w:rPr>
          <w:rFonts w:cstheme="minorHAnsi"/>
          <w:lang w:val="en-US"/>
        </w:rPr>
        <w:t xml:space="preserve">Did you know that there’s more than one type of fat in the human body? CoolSculpting is uniquely designed to target subcutaneous fat – the stubborn “white fat” that’s most resistant to even the most vigorous workout routine. You can learn all about the different kinds of fat (and why CoolSculpting is perfect for those hard-to-address areas) in </w:t>
      </w:r>
      <w:r w:rsidRPr="00541A6B">
        <w:rPr>
          <w:rFonts w:cstheme="minorHAnsi"/>
          <w:u w:val="single"/>
          <w:lang w:val="en-US"/>
        </w:rPr>
        <w:t>our blog post</w:t>
      </w:r>
      <w:r w:rsidRPr="00541A6B">
        <w:rPr>
          <w:rFonts w:cstheme="minorHAnsi"/>
          <w:lang w:val="en-US"/>
        </w:rPr>
        <w:t xml:space="preserve"> </w:t>
      </w:r>
      <w:r w:rsidRPr="00541A6B">
        <w:rPr>
          <w:rFonts w:cstheme="minorHAnsi"/>
          <w:u w:val="single"/>
          <w:lang w:val="en-US"/>
        </w:rPr>
        <w:t>“Not All Fat Is Created Equal”</w:t>
      </w:r>
    </w:p>
    <w:p w14:paraId="68292A63" w14:textId="38BC4706" w:rsidR="00AC5742" w:rsidRPr="00541A6B" w:rsidRDefault="00AC5742" w:rsidP="00A0462A">
      <w:pPr>
        <w:spacing w:after="240"/>
        <w:rPr>
          <w:rFonts w:cstheme="minorHAnsi"/>
          <w:lang w:val="en-US"/>
        </w:rPr>
      </w:pPr>
      <w:r w:rsidRPr="00541A6B">
        <w:rPr>
          <w:rFonts w:cstheme="minorHAnsi"/>
          <w:lang w:val="en-US"/>
        </w:rPr>
        <w:lastRenderedPageBreak/>
        <w:t>Best of all, this can all happen in a procedure that's a quick as 35-minutes, meaning you can get back to your day without discomfort, time off work, or surgery. Many of our guests love to relax with their favorite Netflix shows or catch up on emails during their treatment!</w:t>
      </w:r>
    </w:p>
    <w:p w14:paraId="29FD857A" w14:textId="0CB09A49" w:rsidR="007D5C2F" w:rsidRPr="00541A6B" w:rsidRDefault="007D5C2F" w:rsidP="00A0462A">
      <w:pPr>
        <w:spacing w:after="240"/>
        <w:rPr>
          <w:rFonts w:cstheme="minorHAnsi"/>
          <w:lang w:val="en-US"/>
        </w:rPr>
      </w:pPr>
      <w:r w:rsidRPr="00541A6B">
        <w:rPr>
          <w:rFonts w:cstheme="minorHAnsi"/>
          <w:lang w:val="en-US"/>
        </w:rPr>
        <w:t>Although many guests begin to see reduction of fat in the weeks following their first visit, it typically takes 2-3 months for results to fully appear; as your body gradually eliminates the destroyed fat cells in a safe and effective way.</w:t>
      </w:r>
    </w:p>
    <w:p w14:paraId="7BA09B30" w14:textId="5642F9EE" w:rsidR="007D5C2F" w:rsidRPr="00541A6B" w:rsidRDefault="007D5C2F" w:rsidP="007D5C2F">
      <w:pPr>
        <w:spacing w:after="240"/>
        <w:rPr>
          <w:rFonts w:cstheme="minorHAnsi"/>
          <w:b/>
          <w:bCs/>
          <w:lang w:val="en-US"/>
        </w:rPr>
      </w:pPr>
      <w:r w:rsidRPr="00541A6B">
        <w:rPr>
          <w:rFonts w:cstheme="minorHAnsi"/>
          <w:b/>
          <w:bCs/>
          <w:lang w:val="en-US"/>
        </w:rPr>
        <w:t>Yes, this all sounds great, but why take our word for it?</w:t>
      </w:r>
    </w:p>
    <w:p w14:paraId="192D416F" w14:textId="7F968BE9" w:rsidR="007D5C2F" w:rsidRPr="00541A6B" w:rsidRDefault="007D5C2F" w:rsidP="007D5C2F">
      <w:pPr>
        <w:spacing w:after="240"/>
        <w:rPr>
          <w:rFonts w:cstheme="minorHAnsi"/>
          <w:lang w:val="en-US"/>
        </w:rPr>
      </w:pPr>
      <w:r w:rsidRPr="00541A6B">
        <w:rPr>
          <w:rFonts w:cstheme="minorHAnsi"/>
          <w:lang w:val="en-US"/>
        </w:rPr>
        <w:t>With over 100 independent, peer-reviewed publications that confirm the efficacy and safety of CoolSculpting technology</w:t>
      </w:r>
      <w:r w:rsidR="00EB6D22" w:rsidRPr="00541A6B">
        <w:rPr>
          <w:rFonts w:cstheme="minorHAnsi"/>
          <w:lang w:val="en-US"/>
        </w:rPr>
        <w:t>.</w:t>
      </w:r>
      <w:r w:rsidRPr="00541A6B">
        <w:rPr>
          <w:rFonts w:cstheme="minorHAnsi"/>
          <w:lang w:val="en-US"/>
        </w:rPr>
        <w:t xml:space="preserve"> </w:t>
      </w:r>
      <w:r w:rsidR="00EB6D22" w:rsidRPr="00541A6B">
        <w:rPr>
          <w:rFonts w:cstheme="minorHAnsi"/>
          <w:lang w:val="en-US"/>
        </w:rPr>
        <w:t xml:space="preserve">As the only FDA-cleared </w:t>
      </w:r>
      <w:r w:rsidR="00666844" w:rsidRPr="00541A6B">
        <w:rPr>
          <w:rFonts w:cstheme="minorHAnsi"/>
          <w:lang w:val="en-US"/>
        </w:rPr>
        <w:t>cryolipolysis</w:t>
      </w:r>
      <w:r w:rsidR="00EB6D22" w:rsidRPr="00541A6B">
        <w:rPr>
          <w:rFonts w:cstheme="minorHAnsi"/>
          <w:lang w:val="en-US"/>
        </w:rPr>
        <w:t xml:space="preserve"> (fat freezing) device available today, </w:t>
      </w:r>
      <w:r w:rsidRPr="00541A6B">
        <w:rPr>
          <w:rFonts w:cstheme="minorHAnsi"/>
          <w:lang w:val="en-US"/>
        </w:rPr>
        <w:t>you can rest assured that you've found the very best non-invasive solution to eliminate those trouble areas of fat.</w:t>
      </w:r>
    </w:p>
    <w:p w14:paraId="7B76F757" w14:textId="5EDE4872" w:rsidR="00EB6D22" w:rsidRPr="00541A6B" w:rsidRDefault="00EB6D22" w:rsidP="007D5C2F">
      <w:pPr>
        <w:spacing w:after="240"/>
        <w:rPr>
          <w:rFonts w:cstheme="minorHAnsi"/>
        </w:rPr>
      </w:pPr>
      <w:r w:rsidRPr="00541A6B">
        <w:rPr>
          <w:rFonts w:cstheme="minorHAnsi"/>
        </w:rPr>
        <w:t>Clinical trials have observed over 5,500 study participants across the globe, and time and time again the same results are demonstrated – a high patient satisfaction rate, scientifically and clinically sound technology, and consistent results.</w:t>
      </w:r>
    </w:p>
    <w:p w14:paraId="683DBDFA" w14:textId="4D44EED1" w:rsidR="00451FE7" w:rsidRPr="00541A6B" w:rsidRDefault="00EB6D22" w:rsidP="00451FE7">
      <w:pPr>
        <w:spacing w:after="240"/>
        <w:rPr>
          <w:rFonts w:cstheme="minorHAnsi"/>
        </w:rPr>
      </w:pPr>
      <w:r w:rsidRPr="00541A6B">
        <w:rPr>
          <w:rFonts w:cstheme="minorHAnsi"/>
        </w:rPr>
        <w:t>Of note</w:t>
      </w:r>
      <w:r w:rsidR="00451FE7" w:rsidRPr="00541A6B">
        <w:rPr>
          <w:rFonts w:cstheme="minorHAnsi"/>
        </w:rPr>
        <w:t>, the study</w:t>
      </w:r>
      <w:r w:rsidR="00541A6B">
        <w:rPr>
          <w:rFonts w:cstheme="minorHAnsi"/>
        </w:rPr>
        <w:t xml:space="preserve"> </w:t>
      </w:r>
      <w:hyperlink r:id="rId6" w:history="1">
        <w:r w:rsidRPr="00541A6B">
          <w:rPr>
            <w:rStyle w:val="Hyperlink"/>
            <w:rFonts w:cstheme="minorHAnsi"/>
          </w:rPr>
          <w:t>“Safety, tolerance, and patient satisfaction with noninvasive cryolipolysis,”</w:t>
        </w:r>
      </w:hyperlink>
      <w:r w:rsidRPr="00541A6B">
        <w:rPr>
          <w:rFonts w:cstheme="minorHAnsi"/>
        </w:rPr>
        <w:t xml:space="preserve"> </w:t>
      </w:r>
      <w:r w:rsidR="00451FE7" w:rsidRPr="00541A6B">
        <w:rPr>
          <w:rFonts w:cstheme="minorHAnsi"/>
        </w:rPr>
        <w:t xml:space="preserve">as </w:t>
      </w:r>
      <w:r w:rsidRPr="00541A6B">
        <w:rPr>
          <w:rFonts w:cstheme="minorHAnsi"/>
        </w:rPr>
        <w:t xml:space="preserve">published in the </w:t>
      </w:r>
      <w:r w:rsidR="00451FE7" w:rsidRPr="00541A6B">
        <w:rPr>
          <w:rFonts w:cstheme="minorHAnsi"/>
        </w:rPr>
        <w:t>J</w:t>
      </w:r>
      <w:r w:rsidRPr="00541A6B">
        <w:rPr>
          <w:rFonts w:cstheme="minorHAnsi"/>
        </w:rPr>
        <w:t xml:space="preserve">ournal of </w:t>
      </w:r>
      <w:r w:rsidRPr="00541A6B">
        <w:rPr>
          <w:rStyle w:val="Emphasis"/>
          <w:rFonts w:cstheme="minorHAnsi"/>
        </w:rPr>
        <w:t>Dermatological Surgery</w:t>
      </w:r>
      <w:r w:rsidR="00451FE7" w:rsidRPr="00541A6B">
        <w:rPr>
          <w:rStyle w:val="Emphasis"/>
          <w:rFonts w:cstheme="minorHAnsi"/>
        </w:rPr>
        <w:t>,</w:t>
      </w:r>
      <w:r w:rsidR="00451FE7" w:rsidRPr="00541A6B">
        <w:rPr>
          <w:rFonts w:cstheme="minorHAnsi"/>
        </w:rPr>
        <w:t xml:space="preserve"> shared the following:</w:t>
      </w:r>
      <w:r w:rsidRPr="00541A6B">
        <w:rPr>
          <w:rFonts w:cstheme="minorHAnsi"/>
        </w:rPr>
        <w:t xml:space="preserve"> </w:t>
      </w:r>
    </w:p>
    <w:p w14:paraId="6671D87F" w14:textId="098BD240" w:rsidR="00451FE7" w:rsidRPr="00541A6B" w:rsidRDefault="00EB6D22" w:rsidP="00451FE7">
      <w:pPr>
        <w:spacing w:after="240"/>
        <w:rPr>
          <w:rFonts w:cstheme="minorHAnsi"/>
        </w:rPr>
      </w:pPr>
      <w:r w:rsidRPr="00541A6B">
        <w:rPr>
          <w:rFonts w:cstheme="minorHAnsi"/>
        </w:rPr>
        <w:t>The researchers found, “</w:t>
      </w:r>
      <w:r w:rsidRPr="00541A6B">
        <w:rPr>
          <w:rStyle w:val="Emphasis"/>
          <w:rFonts w:cstheme="minorHAnsi"/>
        </w:rPr>
        <w:t xml:space="preserve">No significant side effects or adverse events were reported,” </w:t>
      </w:r>
      <w:proofErr w:type="gramStart"/>
      <w:r w:rsidRPr="00541A6B">
        <w:rPr>
          <w:rFonts w:cstheme="minorHAnsi"/>
        </w:rPr>
        <w:t>and</w:t>
      </w:r>
      <w:proofErr w:type="gramEnd"/>
      <w:r w:rsidRPr="00541A6B">
        <w:rPr>
          <w:rFonts w:cstheme="minorHAnsi"/>
        </w:rPr>
        <w:t xml:space="preserve"> reported</w:t>
      </w:r>
      <w:r w:rsidR="00B11837">
        <w:rPr>
          <w:rFonts w:cstheme="minorHAnsi"/>
        </w:rPr>
        <w:t>,</w:t>
      </w:r>
      <w:r w:rsidRPr="00541A6B">
        <w:rPr>
          <w:rFonts w:cstheme="minorHAnsi"/>
        </w:rPr>
        <w:t xml:space="preserve"> </w:t>
      </w:r>
      <w:r w:rsidRPr="00541A6B">
        <w:rPr>
          <w:rStyle w:val="Emphasis"/>
          <w:rFonts w:cstheme="minorHAnsi"/>
        </w:rPr>
        <w:t>“the procedure was well-tolerated, with 89% of respondents reporting a positive perception of treatment duration and 96% reporting minimal to tolerable discomfort.”</w:t>
      </w:r>
      <w:r w:rsidRPr="00541A6B">
        <w:rPr>
          <w:rFonts w:cstheme="minorHAnsi"/>
        </w:rPr>
        <w:t xml:space="preserve"> </w:t>
      </w:r>
    </w:p>
    <w:p w14:paraId="211E7243" w14:textId="4DF6A103" w:rsidR="00EB6D22" w:rsidRPr="00541A6B" w:rsidRDefault="00451FE7" w:rsidP="00451FE7">
      <w:pPr>
        <w:spacing w:after="240"/>
        <w:rPr>
          <w:rFonts w:cstheme="minorHAnsi"/>
        </w:rPr>
      </w:pPr>
      <w:r w:rsidRPr="00541A6B">
        <w:rPr>
          <w:rFonts w:cstheme="minorHAnsi"/>
        </w:rPr>
        <w:t>In addition, these researchers found that</w:t>
      </w:r>
      <w:r w:rsidR="00B11837">
        <w:rPr>
          <w:rFonts w:cstheme="minorHAnsi"/>
        </w:rPr>
        <w:t xml:space="preserve"> </w:t>
      </w:r>
      <w:r w:rsidR="00EB6D22" w:rsidRPr="00541A6B">
        <w:rPr>
          <w:rStyle w:val="Emphasis"/>
          <w:rFonts w:cstheme="minorHAnsi"/>
        </w:rPr>
        <w:t>“With proper patient selection, cryolipolysis is a safe, well-tolerated, and effective treatment method for reduction of subcutaneous fat.”</w:t>
      </w:r>
    </w:p>
    <w:p w14:paraId="28123DEC" w14:textId="64314EB5" w:rsidR="00EB6D22" w:rsidRPr="00541A6B" w:rsidRDefault="00451FE7" w:rsidP="00EB6D22">
      <w:pPr>
        <w:pStyle w:val="NormalWeb"/>
        <w:rPr>
          <w:rFonts w:asciiTheme="minorHAnsi" w:hAnsiTheme="minorHAnsi" w:cstheme="minorHAnsi"/>
        </w:rPr>
      </w:pPr>
      <w:r w:rsidRPr="00541A6B">
        <w:rPr>
          <w:rFonts w:asciiTheme="minorHAnsi" w:hAnsiTheme="minorHAnsi" w:cstheme="minorHAnsi"/>
        </w:rPr>
        <w:t>Published in the Journal of Clinical, Cosmetic and Investigational Dermatology, another study titled</w:t>
      </w:r>
      <w:r w:rsidR="00EB6D22" w:rsidRPr="00541A6B">
        <w:rPr>
          <w:rFonts w:asciiTheme="minorHAnsi" w:hAnsiTheme="minorHAnsi" w:cstheme="minorHAnsi"/>
        </w:rPr>
        <w:t xml:space="preserve">, </w:t>
      </w:r>
      <w:r w:rsidR="00EB6D22" w:rsidRPr="00541A6B">
        <w:rPr>
          <w:rFonts w:asciiTheme="minorHAnsi" w:hAnsiTheme="minorHAnsi" w:cstheme="minorHAnsi"/>
          <w:u w:val="single"/>
        </w:rPr>
        <w:t>“</w:t>
      </w:r>
      <w:hyperlink r:id="rId7" w:history="1">
        <w:r w:rsidR="00EB6D22" w:rsidRPr="00541A6B">
          <w:rPr>
            <w:rStyle w:val="Hyperlink"/>
            <w:rFonts w:asciiTheme="minorHAnsi" w:hAnsiTheme="minorHAnsi" w:cstheme="minorHAnsi"/>
          </w:rPr>
          <w:t>Cryolipolysis For Noninvasive Body Contouring</w:t>
        </w:r>
      </w:hyperlink>
      <w:r w:rsidR="00EB6D22" w:rsidRPr="00541A6B">
        <w:rPr>
          <w:rFonts w:asciiTheme="minorHAnsi" w:hAnsiTheme="minorHAnsi" w:cstheme="minorHAnsi"/>
          <w:u w:val="single"/>
        </w:rPr>
        <w:t>”</w:t>
      </w:r>
      <w:r w:rsidRPr="00541A6B">
        <w:rPr>
          <w:rFonts w:asciiTheme="minorHAnsi" w:hAnsiTheme="minorHAnsi" w:cstheme="minorHAnsi"/>
        </w:rPr>
        <w:t xml:space="preserve"> further evidence both the high degree of safety and efficacy offered by CoolSculpting,</w:t>
      </w:r>
      <w:r w:rsidR="00EB6D22" w:rsidRPr="00541A6B">
        <w:rPr>
          <w:rFonts w:asciiTheme="minorHAnsi" w:hAnsiTheme="minorHAnsi" w:cstheme="minorHAnsi"/>
        </w:rPr>
        <w:t xml:space="preserve"> </w:t>
      </w:r>
      <w:r w:rsidRPr="00541A6B">
        <w:rPr>
          <w:rFonts w:asciiTheme="minorHAnsi" w:hAnsiTheme="minorHAnsi" w:cstheme="minorHAnsi"/>
        </w:rPr>
        <w:t>stating that</w:t>
      </w:r>
      <w:r w:rsidR="00EB6D22" w:rsidRPr="00541A6B">
        <w:rPr>
          <w:rFonts w:asciiTheme="minorHAnsi" w:hAnsiTheme="minorHAnsi" w:cstheme="minorHAnsi"/>
        </w:rPr>
        <w:t xml:space="preserve">, </w:t>
      </w:r>
      <w:r w:rsidR="00EB6D22" w:rsidRPr="00541A6B">
        <w:rPr>
          <w:rStyle w:val="Emphasis"/>
          <w:rFonts w:asciiTheme="minorHAnsi" w:hAnsiTheme="minorHAnsi" w:cstheme="minorHAnsi"/>
          <w:b/>
          <w:bCs/>
        </w:rPr>
        <w:t>“Cryolipolysis has been proven to be a very safe method for body contouring, and is accomplished with only minimal discomfort.”</w:t>
      </w:r>
      <w:r w:rsidR="00EB6D22" w:rsidRPr="00541A6B">
        <w:rPr>
          <w:rFonts w:asciiTheme="minorHAnsi" w:hAnsiTheme="minorHAnsi" w:cstheme="minorHAnsi"/>
        </w:rPr>
        <w:t xml:space="preserve"> </w:t>
      </w:r>
    </w:p>
    <w:p w14:paraId="5A87FF79" w14:textId="432127FC" w:rsidR="007D5C2F" w:rsidRPr="00541A6B" w:rsidRDefault="007D5C2F" w:rsidP="007D5C2F">
      <w:pPr>
        <w:spacing w:after="240"/>
        <w:rPr>
          <w:rFonts w:cstheme="minorHAnsi"/>
          <w:lang w:val="en-US"/>
        </w:rPr>
      </w:pPr>
      <w:r w:rsidRPr="00541A6B">
        <w:rPr>
          <w:rFonts w:cstheme="minorHAnsi"/>
          <w:lang w:val="en-US"/>
        </w:rPr>
        <w:t xml:space="preserve">In </w:t>
      </w:r>
      <w:r w:rsidR="00EB6D22" w:rsidRPr="00541A6B">
        <w:rPr>
          <w:rFonts w:cstheme="minorHAnsi"/>
          <w:lang w:val="en-US"/>
        </w:rPr>
        <w:t>one</w:t>
      </w:r>
      <w:r w:rsidRPr="00541A6B">
        <w:rPr>
          <w:rFonts w:cstheme="minorHAnsi"/>
          <w:lang w:val="en-US"/>
        </w:rPr>
        <w:t xml:space="preserve"> clinical study, </w:t>
      </w:r>
      <w:r w:rsidR="00EB6D22" w:rsidRPr="00541A6B">
        <w:rPr>
          <w:rFonts w:cstheme="minorHAnsi"/>
          <w:lang w:val="en-US"/>
        </w:rPr>
        <w:t xml:space="preserve">as published in the </w:t>
      </w:r>
      <w:r w:rsidR="00EB6D22" w:rsidRPr="00541A6B">
        <w:rPr>
          <w:rFonts w:cstheme="minorHAnsi"/>
        </w:rPr>
        <w:t xml:space="preserve">Journal of Cosmetic Dermatology, </w:t>
      </w:r>
      <w:r w:rsidRPr="00541A6B">
        <w:rPr>
          <w:rFonts w:cstheme="minorHAnsi"/>
          <w:lang w:val="en-US"/>
        </w:rPr>
        <w:t>the results of CoolSculptin</w:t>
      </w:r>
      <w:r w:rsidR="00666844">
        <w:rPr>
          <w:rFonts w:cstheme="minorHAnsi"/>
          <w:lang w:val="en-US"/>
        </w:rPr>
        <w:t>g were proven to be long-lasting</w:t>
      </w:r>
      <w:r w:rsidR="00EB6D22" w:rsidRPr="00541A6B">
        <w:rPr>
          <w:rFonts w:cstheme="minorHAnsi"/>
          <w:lang w:val="en-US"/>
        </w:rPr>
        <w:t xml:space="preserve"> – with the right lifestyle, you can feel confident that your results and sculpted figure will endure the test of time.</w:t>
      </w:r>
    </w:p>
    <w:p w14:paraId="6E1BA9EC" w14:textId="77777777" w:rsidR="007D5C2F" w:rsidRPr="00541A6B" w:rsidRDefault="007D5C2F" w:rsidP="00A0462A">
      <w:pPr>
        <w:spacing w:after="240"/>
        <w:rPr>
          <w:rFonts w:cstheme="minorHAnsi"/>
          <w:lang w:val="en-US"/>
        </w:rPr>
      </w:pPr>
    </w:p>
    <w:p w14:paraId="2651F92D" w14:textId="4B78054C" w:rsidR="00AC5742" w:rsidRPr="00541A6B" w:rsidRDefault="00AC5742" w:rsidP="00AC5742">
      <w:pPr>
        <w:spacing w:after="240"/>
        <w:rPr>
          <w:rFonts w:cstheme="minorHAnsi"/>
          <w:b/>
          <w:bCs/>
          <w:lang w:val="en-US"/>
        </w:rPr>
      </w:pPr>
      <w:r w:rsidRPr="00541A6B">
        <w:rPr>
          <w:rFonts w:cstheme="minorHAnsi"/>
          <w:b/>
          <w:bCs/>
          <w:lang w:val="en-US"/>
        </w:rPr>
        <w:t>CoolSculpting Can Be The Perfect Lifestyle Catalyst</w:t>
      </w:r>
    </w:p>
    <w:p w14:paraId="56701172" w14:textId="1BD878FA" w:rsidR="00AC5742" w:rsidRPr="00541A6B" w:rsidRDefault="00AC5742" w:rsidP="00AC5742">
      <w:pPr>
        <w:spacing w:after="240"/>
        <w:rPr>
          <w:rFonts w:cstheme="minorHAnsi"/>
          <w:lang w:val="en-US"/>
        </w:rPr>
      </w:pPr>
      <w:r w:rsidRPr="00541A6B">
        <w:rPr>
          <w:rFonts w:cstheme="minorHAnsi"/>
          <w:lang w:val="en-US"/>
        </w:rPr>
        <w:t>For many of our patients at Sculptology, seeing the results of their CoolSculpting transformation is exactly the “jumpstart” they need into a healthy, wellness-focused lifestyle.</w:t>
      </w:r>
      <w:r w:rsidR="00451FE7" w:rsidRPr="00541A6B">
        <w:rPr>
          <w:rFonts w:cstheme="minorHAnsi"/>
          <w:lang w:val="en-US"/>
        </w:rPr>
        <w:t xml:space="preserve"> In fact, by pairing your CoolSculpting treatments with an active lifestyle and balanced way of eating you are able to take advantage of what we refer to as the “fat-blasting trifecta”.</w:t>
      </w:r>
    </w:p>
    <w:p w14:paraId="79381467" w14:textId="27C4B89B" w:rsidR="00010E6A" w:rsidRPr="00541A6B" w:rsidRDefault="00AC5742" w:rsidP="00A0462A">
      <w:pPr>
        <w:spacing w:after="240"/>
        <w:rPr>
          <w:rFonts w:cstheme="minorHAnsi"/>
          <w:lang w:val="en-US"/>
        </w:rPr>
      </w:pPr>
      <w:r w:rsidRPr="00541A6B">
        <w:rPr>
          <w:rFonts w:cstheme="minorHAnsi"/>
          <w:lang w:val="en-US"/>
        </w:rPr>
        <w:t xml:space="preserve">In this pursuit, </w:t>
      </w:r>
      <w:proofErr w:type="gramStart"/>
      <w:r w:rsidRPr="00541A6B">
        <w:rPr>
          <w:rFonts w:cstheme="minorHAnsi"/>
          <w:lang w:val="en-US"/>
        </w:rPr>
        <w:t>we’ve</w:t>
      </w:r>
      <w:proofErr w:type="gramEnd"/>
      <w:r w:rsidRPr="00541A6B">
        <w:rPr>
          <w:rFonts w:cstheme="minorHAnsi"/>
          <w:lang w:val="en-US"/>
        </w:rPr>
        <w:t xml:space="preserve"> launched Sculptology Life – our endeavor to support you far beyond your CoolScu</w:t>
      </w:r>
      <w:r w:rsidR="00B11837">
        <w:rPr>
          <w:rFonts w:cstheme="minorHAnsi"/>
          <w:lang w:val="en-US"/>
        </w:rPr>
        <w:t>lpting treatment by creating an</w:t>
      </w:r>
      <w:r w:rsidRPr="00541A6B">
        <w:rPr>
          <w:rFonts w:cstheme="minorHAnsi"/>
          <w:lang w:val="en-US"/>
        </w:rPr>
        <w:t xml:space="preserve"> en</w:t>
      </w:r>
      <w:bookmarkStart w:id="0" w:name="_GoBack"/>
      <w:bookmarkEnd w:id="0"/>
      <w:r w:rsidRPr="00541A6B">
        <w:rPr>
          <w:rFonts w:cstheme="minorHAnsi"/>
          <w:lang w:val="en-US"/>
        </w:rPr>
        <w:t>gaged tribe of wellness enthusiasts who believe that a healthy community is a thriving community.</w:t>
      </w:r>
    </w:p>
    <w:p w14:paraId="43508420" w14:textId="056C6A5E" w:rsidR="00001B63" w:rsidRPr="00541A6B" w:rsidRDefault="00001B63" w:rsidP="00A0462A">
      <w:pPr>
        <w:spacing w:after="240"/>
        <w:rPr>
          <w:rFonts w:eastAsia="Times New Roman" w:cstheme="minorHAnsi"/>
          <w:b/>
          <w:bCs/>
          <w:color w:val="000000"/>
          <w:lang w:val="en-US"/>
        </w:rPr>
      </w:pPr>
      <w:r w:rsidRPr="00541A6B">
        <w:rPr>
          <w:rFonts w:eastAsia="Times New Roman" w:cstheme="minorHAnsi"/>
          <w:b/>
          <w:bCs/>
          <w:color w:val="000000"/>
          <w:lang w:val="en-US"/>
        </w:rPr>
        <w:t xml:space="preserve">Take The First Step To Your CoolSculpting Transformation – </w:t>
      </w:r>
      <w:r w:rsidR="00451FE7" w:rsidRPr="00541A6B">
        <w:rPr>
          <w:rFonts w:eastAsia="Times New Roman" w:cstheme="minorHAnsi"/>
          <w:b/>
          <w:bCs/>
          <w:color w:val="000000"/>
          <w:lang w:val="en-US"/>
        </w:rPr>
        <w:t>Seeing Just How Effective CoolSculpting Can Be Starts</w:t>
      </w:r>
      <w:r w:rsidRPr="00541A6B">
        <w:rPr>
          <w:rFonts w:eastAsia="Times New Roman" w:cstheme="minorHAnsi"/>
          <w:b/>
          <w:bCs/>
          <w:color w:val="000000"/>
          <w:lang w:val="en-US"/>
        </w:rPr>
        <w:t xml:space="preserve"> </w:t>
      </w:r>
      <w:r w:rsidR="00451FE7" w:rsidRPr="00541A6B">
        <w:rPr>
          <w:rFonts w:eastAsia="Times New Roman" w:cstheme="minorHAnsi"/>
          <w:b/>
          <w:bCs/>
          <w:color w:val="000000"/>
          <w:lang w:val="en-US"/>
        </w:rPr>
        <w:t>W</w:t>
      </w:r>
      <w:r w:rsidRPr="00541A6B">
        <w:rPr>
          <w:rFonts w:eastAsia="Times New Roman" w:cstheme="minorHAnsi"/>
          <w:b/>
          <w:bCs/>
          <w:color w:val="000000"/>
          <w:lang w:val="en-US"/>
        </w:rPr>
        <w:t>ith Your Complimentary, No-Obligation Consultation.</w:t>
      </w:r>
    </w:p>
    <w:p w14:paraId="24CDDAC6" w14:textId="77777777" w:rsidR="00001B63" w:rsidRPr="00541A6B" w:rsidRDefault="00001B63" w:rsidP="00001B63">
      <w:pPr>
        <w:rPr>
          <w:rFonts w:cstheme="minorHAnsi"/>
          <w:sz w:val="24"/>
          <w:szCs w:val="24"/>
        </w:rPr>
      </w:pPr>
      <w:r w:rsidRPr="00541A6B">
        <w:rPr>
          <w:rFonts w:eastAsia="Times New Roman" w:cstheme="minorHAnsi"/>
          <w:lang w:val="en-US"/>
        </w:rPr>
        <w:t xml:space="preserve">There’s no better way to understand the Sculptology difference than to experience it for yourself. </w:t>
      </w:r>
      <w:r w:rsidRPr="00541A6B">
        <w:rPr>
          <w:rFonts w:cstheme="minorHAnsi"/>
        </w:rPr>
        <w:t xml:space="preserve">If you’re curious to learn more about how CoolSculpting can help you achieve your best body ever – and want to discover if the treatment is the right fit for you, schedule a complimentary consultation to identify your problem areas and see how Sculptology can help you achieve your ideal shape! Take the first step on your journey by calling or texting us at </w:t>
      </w:r>
      <w:hyperlink r:id="rId8" w:history="1">
        <w:r w:rsidRPr="00541A6B">
          <w:rPr>
            <w:rStyle w:val="Hyperlink"/>
            <w:rFonts w:cstheme="minorHAnsi"/>
          </w:rPr>
          <w:t>(925) 329-6333</w:t>
        </w:r>
      </w:hyperlink>
      <w:r w:rsidRPr="00541A6B">
        <w:rPr>
          <w:rFonts w:cstheme="minorHAnsi"/>
        </w:rPr>
        <w:t xml:space="preserve"> or emailing discover@sculptology.com</w:t>
      </w:r>
    </w:p>
    <w:p w14:paraId="4577ED0D" w14:textId="77777777" w:rsidR="00001B63" w:rsidRPr="00541A6B" w:rsidRDefault="00001B63" w:rsidP="00A0462A">
      <w:pPr>
        <w:spacing w:after="240"/>
        <w:rPr>
          <w:rFonts w:eastAsia="Times New Roman" w:cstheme="minorHAnsi"/>
          <w:color w:val="000000"/>
          <w:lang w:val="en-US"/>
        </w:rPr>
      </w:pPr>
    </w:p>
    <w:p w14:paraId="24530511" w14:textId="77777777" w:rsidR="003A419A" w:rsidRDefault="003A419A"/>
    <w:sectPr w:rsidR="003A419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54C0169"/>
    <w:multiLevelType w:val="hybridMultilevel"/>
    <w:tmpl w:val="6F84A5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hideSpellingErrors/>
  <w:hideGrammaticalErrors/>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LC0MDMwsDAztTQzNDNS0lEKTi0uzszPAykwrAUA9Yz/yCwAAAA="/>
  </w:docVars>
  <w:rsids>
    <w:rsidRoot w:val="00DE69A7"/>
    <w:rsid w:val="00001B63"/>
    <w:rsid w:val="00010E6A"/>
    <w:rsid w:val="003A419A"/>
    <w:rsid w:val="00451FE7"/>
    <w:rsid w:val="00541A6B"/>
    <w:rsid w:val="00666844"/>
    <w:rsid w:val="00777ADE"/>
    <w:rsid w:val="007D5C2F"/>
    <w:rsid w:val="0083775A"/>
    <w:rsid w:val="008E493E"/>
    <w:rsid w:val="0091128B"/>
    <w:rsid w:val="009511FC"/>
    <w:rsid w:val="00A0462A"/>
    <w:rsid w:val="00AC5742"/>
    <w:rsid w:val="00B11837"/>
    <w:rsid w:val="00DE69A7"/>
    <w:rsid w:val="00EA054B"/>
    <w:rsid w:val="00EB6D22"/>
    <w:rsid w:val="00F940E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B27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462A"/>
    <w:pPr>
      <w:spacing w:after="0" w:line="240" w:lineRule="auto"/>
    </w:pPr>
    <w:rPr>
      <w:rFonts w:eastAsiaTheme="minorEastAsia"/>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1B63"/>
    <w:pPr>
      <w:ind w:left="720"/>
      <w:contextualSpacing/>
    </w:pPr>
  </w:style>
  <w:style w:type="character" w:styleId="Hyperlink">
    <w:name w:val="Hyperlink"/>
    <w:basedOn w:val="DefaultParagraphFont"/>
    <w:uiPriority w:val="99"/>
    <w:semiHidden/>
    <w:unhideWhenUsed/>
    <w:rsid w:val="00001B63"/>
    <w:rPr>
      <w:color w:val="0000FF"/>
      <w:u w:val="single"/>
    </w:rPr>
  </w:style>
  <w:style w:type="paragraph" w:styleId="NormalWeb">
    <w:name w:val="Normal (Web)"/>
    <w:basedOn w:val="Normal"/>
    <w:uiPriority w:val="99"/>
    <w:semiHidden/>
    <w:unhideWhenUsed/>
    <w:rsid w:val="00EB6D22"/>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EB6D22"/>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462A"/>
    <w:pPr>
      <w:spacing w:after="0" w:line="240" w:lineRule="auto"/>
    </w:pPr>
    <w:rPr>
      <w:rFonts w:eastAsiaTheme="minorEastAsia"/>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1B63"/>
    <w:pPr>
      <w:ind w:left="720"/>
      <w:contextualSpacing/>
    </w:pPr>
  </w:style>
  <w:style w:type="character" w:styleId="Hyperlink">
    <w:name w:val="Hyperlink"/>
    <w:basedOn w:val="DefaultParagraphFont"/>
    <w:uiPriority w:val="99"/>
    <w:semiHidden/>
    <w:unhideWhenUsed/>
    <w:rsid w:val="00001B63"/>
    <w:rPr>
      <w:color w:val="0000FF"/>
      <w:u w:val="single"/>
    </w:rPr>
  </w:style>
  <w:style w:type="paragraph" w:styleId="NormalWeb">
    <w:name w:val="Normal (Web)"/>
    <w:basedOn w:val="Normal"/>
    <w:uiPriority w:val="99"/>
    <w:semiHidden/>
    <w:unhideWhenUsed/>
    <w:rsid w:val="00EB6D22"/>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EB6D2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1954913">
      <w:bodyDiv w:val="1"/>
      <w:marLeft w:val="0"/>
      <w:marRight w:val="0"/>
      <w:marTop w:val="0"/>
      <w:marBottom w:val="0"/>
      <w:divBdr>
        <w:top w:val="none" w:sz="0" w:space="0" w:color="auto"/>
        <w:left w:val="none" w:sz="0" w:space="0" w:color="auto"/>
        <w:bottom w:val="none" w:sz="0" w:space="0" w:color="auto"/>
        <w:right w:val="none" w:sz="0" w:space="0" w:color="auto"/>
      </w:divBdr>
    </w:div>
    <w:div w:id="529074339">
      <w:bodyDiv w:val="1"/>
      <w:marLeft w:val="0"/>
      <w:marRight w:val="0"/>
      <w:marTop w:val="0"/>
      <w:marBottom w:val="0"/>
      <w:divBdr>
        <w:top w:val="none" w:sz="0" w:space="0" w:color="auto"/>
        <w:left w:val="none" w:sz="0" w:space="0" w:color="auto"/>
        <w:bottom w:val="none" w:sz="0" w:space="0" w:color="auto"/>
        <w:right w:val="none" w:sz="0" w:space="0" w:color="auto"/>
      </w:divBdr>
    </w:div>
    <w:div w:id="1561089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tel:(925)%20329-6333" TargetMode="External"/><Relationship Id="rId3" Type="http://schemas.microsoft.com/office/2007/relationships/stylesWithEffects" Target="stylesWithEffects.xml"/><Relationship Id="rId7" Type="http://schemas.openxmlformats.org/officeDocument/2006/relationships/hyperlink" Target="http://www.ncbi.nlm.nih.gov/pmc/articles/PMC407963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23639062"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1001</Words>
  <Characters>570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Haroun</dc:creator>
  <cp:keywords/>
  <dc:description/>
  <cp:lastModifiedBy>Mel Zelig</cp:lastModifiedBy>
  <cp:revision>6</cp:revision>
  <dcterms:created xsi:type="dcterms:W3CDTF">2019-07-03T02:10:00Z</dcterms:created>
  <dcterms:modified xsi:type="dcterms:W3CDTF">2019-07-30T18:55:00Z</dcterms:modified>
</cp:coreProperties>
</file>